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Street Address]</w:t>
      </w:r>
      <w:r>
        <w:br/>
      </w:r>
      <w:r>
        <w:t xml:space="preserve">Los Angeles, CA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Street Address]</w:t>
      </w:r>
      <w:r>
        <w:br/>
      </w:r>
      <w:r>
        <w:t xml:space="preserve">Los Angeles, CA [Zip Code]</w:t>
      </w:r>
    </w:p>
    <w:bookmarkStart w:id="20" w:name="X17ecdcc0655b4b65a0f6ee57e410d9e3ec949f6"/>
    <w:p>
      <w:pPr>
        <w:pStyle w:val="Heading2"/>
      </w:pPr>
      <w:r>
        <w:t xml:space="preserve">Subject: Internship Application for Carpenter Position</w:t>
      </w:r>
    </w:p>
    <w:p>
      <w:pPr>
        <w:pStyle w:val="FirstParagraph"/>
      </w:pPr>
      <w:r>
        <w:t xml:space="preserve">Dear Hiring Manager,</w:t>
      </w:r>
    </w:p>
    <w:p>
      <w:pPr>
        <w:pStyle w:val="BodyText"/>
      </w:pPr>
      <w:r>
        <w:t xml:space="preserve">I am writing with profound enthusiasm to express my sincere interest in the Carpenter Internship position at your esteemed construction company, as advertised on [Platform where job was posted - e.g., LinkedIn, local trade school website]. As a dedicated and technically skilled individual deeply passionate about the craft of carpentry within the dynamic landscape of the United States Los Angeles metropolitan area, I am confident that my hands-on experience, commitment to precision workmanship, and eagerness to learn under experienced professionals align perfectly with your team's objectives. This Internship Application Letter serves as my formal submission for consideration for this opportunity within one of Southern California's most vibrant and demanding construction markets.</w:t>
      </w:r>
    </w:p>
    <w:p>
      <w:pPr>
        <w:pStyle w:val="BodyText"/>
      </w:pPr>
      <w:r>
        <w:t xml:space="preserve">My journey in carpentry began at the age of 16 through a rigorous apprenticeship program at [Local Trade School/Community College Name], where I mastered fundamental principles including blueprint reading, safe tool operation (both hand and power tools), precise measuring techniques using framing squares and laser levels, and understanding structural integrity requirements. I have since completed over 800 hours of supervised on-site work across diverse projects in the Greater Los Angeles region, including residential remodels in historic neighborhoods like Boyle Heights, new construction developments in the San Fernando Valley, and commercial build-outs along Downtown LA corridors. This practical experience has provided me with an intimate understanding of how carpentry integrates into the broader scope of California construction standards – particularly crucial for navigating Los Angeles' complex building codes and seismic safety requirements inherent to our United States Los Angeles environment.</w:t>
      </w:r>
    </w:p>
    <w:p>
      <w:pPr>
        <w:pStyle w:val="BodyText"/>
      </w:pPr>
      <w:r>
        <w:t xml:space="preserve">What excites me most about applying for this Carpenter Internship in United States Los Angeles is the opportunity to immerse myself in a market where carpentry isn't just about framing walls, but about contributing to the city's evolving architectural identity. I have followed local projects like the adaptive reuse of historic theaters in Hollywood and the sustainable housing initiatives across South Central LA, understanding that modern carpenters must be versatile problem-solvers adept at both traditional joinery and contemporary methods like prefabricated panel systems. My technical skill set includes proficiency with common carpentry tools such as miter saws, nail guns, levels, chalk lines, and measuring tapes; I am also familiar with basic CAD software for interpreting digital blueprints – a critical asset when working on projects that require precision in the Los Angeles construction context where every inch matters. Furthermore, I hold valid OSHA 10 Construction Safety Certification and am committed to maintaining the highest standards of safety on any site, recognizing that safety is non-negotiable in our United States Los Angeles workforce.</w:t>
      </w:r>
    </w:p>
    <w:p>
      <w:pPr>
        <w:pStyle w:val="BodyText"/>
      </w:pPr>
      <w:r>
        <w:t xml:space="preserve">I understand that a Carpenter Internship within the United States Los Angeles market demands more than technical ability. It requires cultural awareness, adaptability to tight deadlines common in LA's fast-paced development cycle, and the ability to collaborate effectively with diverse teams under challenging conditions – whether it's working on a tight budget residential project in East LA or contributing to a high-end custom home build in Bel Air. My experience has taught me the importance of communication: I actively listen to foremen, clarify specifications before starting tasks, and proactively report potential issues. During my last internship at [Previous Company Name], I successfully assisted with installing custom millwork for a historic restoration project on the Historic Broadway district, where attention to detail was paramount and understanding the unique character of Los Angeles architecture was essential. This experience reinforced my belief that carpentry is both an art and a science – one that requires respect for craftsmanship as much as adherence to modern engineering principles.</w:t>
      </w:r>
    </w:p>
    <w:p>
      <w:pPr>
        <w:pStyle w:val="BodyText"/>
      </w:pPr>
      <w:r>
        <w:t xml:space="preserve">As a resident of Los Angeles County, I possess an intrinsic understanding of our local environment's impact on construction. I am acutely aware of the challenges posed by coastal humidity affecting wood stability, the need for earthquake-resistant framing techniques mandated by California building codes, and the seasonal variations that affect project timelines across different neighborhoods in United States Los Angeles. This local knowledge is invaluable when learning to work efficiently within LA’s unique constraints while ensuring structural longevity and aesthetic harmony. I am particularly drawn to your company's reputation for [Mention something specific you admire about the company – e.g., "commitment to sustainable building practices," "renown for historic preservation projects," or "dedication to training local talent"] and believe my proactive attitude, strong work ethic, and genuine passion for the carpentry craft would allow me to contribute meaningfully from day one of this Internship Application.</w:t>
      </w:r>
    </w:p>
    <w:p>
      <w:pPr>
        <w:pStyle w:val="BodyText"/>
      </w:pPr>
      <w:r>
        <w:t xml:space="preserve">My goal is to earn a professional journeyman carpenter license through your company’s mentorship program in Los Angeles while simultaneously gaining comprehensive experience across all phases of construction. I am eager to learn about advanced framing techniques, complex roof systems, and finish carpentry specific to Southern California's architectural styles – skills that will directly prepare me for the future demands of the United States Los Angeles job market. I am physically capable of lifting heavy materials (up to 50 lbs consistently), work efficiently in all weather conditions common to our region, and am fully available for both morning and evening shifts as required by your project schedules.</w:t>
      </w:r>
    </w:p>
    <w:p>
      <w:pPr>
        <w:pStyle w:val="BodyText"/>
      </w:pPr>
      <w:r>
        <w:t xml:space="preserve">Thank you for considering my application for this Carpenter Internship. I have attached my resume for your detailed review, which further outlines my qualifications and relevant experience within the United States Los Angeles construction sector. I welcome the opportunity to discuss how my skills in carpentry, safety awareness, and commitment to quality can benefit your team during an interview at your earliest convenience. Please feel free to contact me via email or phone at [Your Phone Number] to schedule a conversation.</w:t>
      </w:r>
    </w:p>
    <w:p>
      <w:pPr>
        <w:pStyle w:val="BodyText"/>
      </w:pPr>
      <w:r>
        <w:t xml:space="preserve">With sincere appreciation for the opportunity,</w:t>
      </w:r>
    </w:p>
    <w:p>
      <w:pPr>
        <w:pStyle w:val="BodyText"/>
      </w:pPr>
      <w:r>
        <w:rPr>
          <w:bCs/>
          <w:b/>
        </w:rPr>
        <w:t xml:space="preserve">[Your Full Name]</w:t>
      </w:r>
      <w:r>
        <w:br/>
      </w:r>
      <w:r>
        <w:t xml:space="preserve">Carpenter Internship Applicant</w:t>
      </w:r>
      <w:r>
        <w:br/>
      </w:r>
      <w:r>
        <w:t xml:space="preserve">Los Angeles, California</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dc:title>
  <dc:creator/>
  <dc:language>en</dc:language>
  <cp:keywords/>
  <dcterms:created xsi:type="dcterms:W3CDTF">2025-12-09T18:43:39Z</dcterms:created>
  <dcterms:modified xsi:type="dcterms:W3CDTF">2025-12-09T18:43:39Z</dcterms:modified>
</cp:coreProperties>
</file>

<file path=docProps/custom.xml><?xml version="1.0" encoding="utf-8"?>
<Properties xmlns="http://schemas.openxmlformats.org/officeDocument/2006/custom-properties" xmlns:vt="http://schemas.openxmlformats.org/officeDocument/2006/docPropsVTypes"/>
</file>